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Industrial Avenue, Chicago, IL 6060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.welder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-thompson-weld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Welder with over 8 years of experience in the United States Chicago, specializing in structural, pipeline, and industrial welding. Proficient in MIG, TIG, and SMAW techniques while maintaining a strong commitment to safety standards and quality craftsmanship. A team player with a proven ability to adapt to dynamic environments in construction and manufacturing sectors across Chicago's bustling industrial landscap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J. R. Manufacturing, Inc.</w:t>
      </w:r>
      <w:r>
        <w:t xml:space="preserve"> </w:t>
      </w:r>
      <w:r>
        <w:t xml:space="preserve">| Chicago, IL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Responsible for welding steel structures for commercial and industrial clients in the United States Chicago, ensuring compliance with ASME and AWS standards.</w:t>
      </w:r>
    </w:p>
    <w:p>
      <w:pPr>
        <w:numPr>
          <w:ilvl w:val="0"/>
          <w:numId w:val="1001"/>
        </w:numPr>
        <w:pStyle w:val="Compact"/>
      </w:pPr>
      <w:r>
        <w:t xml:space="preserve">Utilized advanced welding techniques (MIG, TIG) to fabricate precision components for large-scale construction projects in downtown Chicago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and project managers to interpret blueprints and technical drawings, delivering high-quality results within tight deadlines.</w:t>
      </w:r>
    </w:p>
    <w:p>
      <w:pPr>
        <w:numPr>
          <w:ilvl w:val="0"/>
          <w:numId w:val="1001"/>
        </w:numPr>
        <w:pStyle w:val="Compact"/>
      </w:pPr>
      <w:r>
        <w:t xml:space="preserve">Conducted regular equipment maintenance and safety checks to adhere to OSHA regulations, contributing to a 100% safety record for the team.</w:t>
      </w:r>
    </w:p>
    <w:p>
      <w:pPr>
        <w:numPr>
          <w:ilvl w:val="0"/>
          <w:numId w:val="1001"/>
        </w:numPr>
        <w:pStyle w:val="Compact"/>
      </w:pPr>
      <w:r>
        <w:t xml:space="preserve">Mentored junior welders, fostering a culture of continuous improvement and skill development in Chicago’s competitive welding industry.</w:t>
      </w:r>
    </w:p>
    <w:bookmarkEnd w:id="21"/>
    <w:bookmarkStart w:id="22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Chicago Steel Fabricators LLC</w:t>
      </w:r>
      <w:r>
        <w:t xml:space="preserve"> </w:t>
      </w:r>
      <w:r>
        <w:t xml:space="preserve">| Chicago, IL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erformed welding tasks on steel beams and structural components for infrastructure projects, including the renovation of downtown Chicago landmarks.</w:t>
      </w:r>
    </w:p>
    <w:p>
      <w:pPr>
        <w:numPr>
          <w:ilvl w:val="0"/>
          <w:numId w:val="1002"/>
        </w:numPr>
        <w:pStyle w:val="Compact"/>
      </w:pPr>
      <w:r>
        <w:t xml:space="preserve">Specialized in SMAW (stick welding) for outdoor applications, ensuring durability against Chicago’s harsh weather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troubleshoot welding defects and improve production efficiency by 15% over two years.</w:t>
      </w:r>
    </w:p>
    <w:p>
      <w:pPr>
        <w:numPr>
          <w:ilvl w:val="0"/>
          <w:numId w:val="1002"/>
        </w:numPr>
        <w:pStyle w:val="Compact"/>
      </w:pPr>
      <w:r>
        <w:t xml:space="preserve">Maintained accurate records of all welds performed, including certifications and inspection reports for compliance with U.S. federal guidelines.</w:t>
      </w:r>
    </w:p>
    <w:bookmarkEnd w:id="22"/>
    <w:bookmarkStart w:id="23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Union Welders’ Training Center</w:t>
      </w:r>
      <w:r>
        <w:t xml:space="preserve"> </w:t>
      </w:r>
      <w:r>
        <w:t xml:space="preserve">| Chicago, IL</w:t>
      </w:r>
      <w:r>
        <w:br/>
      </w:r>
      <w:r>
        <w:rPr>
          <w:iCs/>
          <w:i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IG, TIG, and flux-cored welding under the supervision of certified instructors in Chicago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projects, such as rebuilding local infrastructure in underserved areas of Chicago, to gain practical experience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MAW, flux-cored welding; blueprint reading; GD&amp;T (Geometric Dimensioning and Tolerancing); metallurgy bas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 (for 3D modeling), and Microsoft Office Suite for documen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Lincoln Electric, Miller Welding machines; oxyacetylene cutting; non-destructive testing (NDT) metho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attention to detail, teamwork, time management, and communication.</w:t>
      </w:r>
    </w:p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Columbia College Chicago</w:t>
      </w:r>
      <w:r>
        <w:t xml:space="preserve"> </w:t>
      </w:r>
      <w:r>
        <w:t xml:space="preserve">| Chicago, IL</w:t>
      </w:r>
      <w:r>
        <w:br/>
      </w:r>
      <w:r>
        <w:rPr>
          <w:iCs/>
          <w:i/>
        </w:rPr>
        <w:t xml:space="preserve">Diploma in Industrial Technology (Welding Specialization)</w:t>
      </w:r>
      <w:r>
        <w:t xml:space="preserve"> </w:t>
      </w:r>
      <w:r>
        <w:t xml:space="preserve">| 2011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Welder (AWS D1.1 Structural Steel)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Certification</w:t>
      </w:r>
    </w:p>
    <w:p>
      <w:pPr>
        <w:numPr>
          <w:ilvl w:val="0"/>
          <w:numId w:val="1005"/>
        </w:numPr>
        <w:pStyle w:val="Compact"/>
      </w:pPr>
      <w:r>
        <w:t xml:space="preserve">NCCER (National Center for Construction Education &amp; Research) Core Curriculum in Welding</w:t>
      </w:r>
    </w:p>
    <w:p>
      <w:pPr>
        <w:numPr>
          <w:ilvl w:val="0"/>
          <w:numId w:val="1005"/>
        </w:numPr>
        <w:pStyle w:val="Compact"/>
      </w:pPr>
      <w:r>
        <w:t xml:space="preserve">City of Chicago Safety Compliance Certificate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Chicago Skyway Expansion Project (2019)</w:t>
      </w:r>
      <w:r>
        <w:br/>
      </w:r>
      <w:r>
        <w:t xml:space="preserve">Led a team of 5 welders to complete 300+ linear feet of steel reinforcement for the Skyway’s new pedestrian bridge, ensuring alignment with U.S. Department of Transportation standards. The project was completed ahead of schedule and received a "Safety Excellence Award" from the Illinois Construction Safety Alliance.</w:t>
      </w:r>
    </w:p>
    <w:p>
      <w:pPr>
        <w:pStyle w:val="BodyText"/>
      </w:pPr>
      <w:r>
        <w:rPr>
          <w:bCs/>
          <w:b/>
        </w:rPr>
        <w:t xml:space="preserve">Industrial Plant Retrofit (2017)</w:t>
      </w:r>
      <w:r>
        <w:br/>
      </w:r>
      <w:r>
        <w:t xml:space="preserve">Successfully executed a retrofit of a Chicago manufacturing plant’s piping system using TIG welding, reducing downtime by 20% and improving operational efficiency for the client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merican Welding Society (AWS) – Member since 2015</w:t>
      </w:r>
    </w:p>
    <w:p>
      <w:pPr>
        <w:numPr>
          <w:ilvl w:val="0"/>
          <w:numId w:val="1006"/>
        </w:numPr>
        <w:pStyle w:val="Compact"/>
      </w:pPr>
      <w:r>
        <w:t xml:space="preserve">Chicago Local 397 - International Association of Machinists and Aerospace Workers (IAMAW)</w:t>
      </w:r>
    </w:p>
    <w:p>
      <w:pPr>
        <w:numPr>
          <w:ilvl w:val="0"/>
          <w:numId w:val="1006"/>
        </w:numPr>
        <w:pStyle w:val="Compact"/>
      </w:pPr>
      <w:r>
        <w:t xml:space="preserve">Illinois Manufacturing Extension Partnership (IMEP) – Partner for skill development programs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M. Thompson at (312) 555-0198 or john.thompson.welder@example.com.</w:t>
      </w:r>
    </w:p>
    <w:p>
      <w:pPr>
        <w:pStyle w:val="BodyText"/>
      </w:pPr>
      <w:r>
        <w:rPr>
          <w:iCs/>
          <w:i/>
        </w:rPr>
        <w:t xml:space="preserve">This Curriculum Vitae is tailored for Welder positions in the United States Chicago, emphasizing technical expertise, safety compliance, and a commitment to quality in industrial and construction sector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- United States Chicago</dc:title>
  <dc:creator/>
  <dc:language>en</dc:language>
  <cp:keywords/>
  <dcterms:created xsi:type="dcterms:W3CDTF">2025-12-07T21:18:37Z</dcterms:created>
  <dcterms:modified xsi:type="dcterms:W3CDTF">2025-12-07T21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